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autoSpaceDE w:val="0"/>
        <w:autoSpaceDN w:val="0"/>
        <w:adjustRightInd w:val="0"/>
        <w:spacing w:before="312" w:beforeLines="100"/>
        <w:jc w:val="left"/>
        <w:rPr>
          <w:rFonts w:ascii="宋体" w:eastAsia="宋体" w:cs="宋体"/>
          <w:b/>
          <w:kern w:val="0"/>
          <w:sz w:val="32"/>
          <w:szCs w:val="32"/>
        </w:rPr>
      </w:pPr>
      <w:r>
        <w:rPr>
          <w:rFonts w:hint="eastAsia" w:ascii="宋体" w:eastAsia="宋体" w:cs="宋体"/>
          <w:b/>
          <w:kern w:val="0"/>
          <w:sz w:val="32"/>
          <w:szCs w:val="32"/>
        </w:rPr>
        <w:t>附件1：</w:t>
      </w:r>
    </w:p>
    <w:p>
      <w:pPr>
        <w:autoSpaceDE w:val="0"/>
        <w:autoSpaceDN w:val="0"/>
        <w:adjustRightInd w:val="0"/>
        <w:spacing w:line="360" w:lineRule="auto"/>
        <w:jc w:val="center"/>
        <w:rPr>
          <w:rFonts w:ascii="华文中宋" w:hAnsi="华文中宋" w:eastAsia="华文中宋" w:cs="宋体"/>
          <w:b/>
          <w:kern w:val="0"/>
          <w:sz w:val="32"/>
          <w:szCs w:val="32"/>
        </w:rPr>
      </w:pPr>
      <w:r>
        <w:rPr>
          <w:rFonts w:hint="eastAsia" w:ascii="华文中宋" w:hAnsi="华文中宋" w:eastAsia="华文中宋" w:cs="宋体"/>
          <w:b/>
          <w:kern w:val="0"/>
          <w:sz w:val="32"/>
          <w:szCs w:val="32"/>
        </w:rPr>
        <w:t>“国地杯”第四届全国大学生土地国情调查大赛</w:t>
      </w:r>
    </w:p>
    <w:p>
      <w:pPr>
        <w:autoSpaceDE w:val="0"/>
        <w:autoSpaceDN w:val="0"/>
        <w:adjustRightInd w:val="0"/>
        <w:spacing w:line="360" w:lineRule="auto"/>
        <w:jc w:val="center"/>
        <w:rPr>
          <w:rFonts w:ascii="华文中宋" w:hAnsi="华文中宋" w:eastAsia="华文中宋" w:cs="宋体"/>
          <w:b/>
          <w:kern w:val="0"/>
          <w:sz w:val="32"/>
          <w:szCs w:val="32"/>
        </w:rPr>
      </w:pPr>
      <w:r>
        <w:rPr>
          <w:rFonts w:hint="eastAsia" w:ascii="华文中宋" w:hAnsi="华文中宋" w:eastAsia="华文中宋" w:cs="宋体"/>
          <w:b/>
          <w:kern w:val="0"/>
          <w:sz w:val="32"/>
          <w:szCs w:val="32"/>
        </w:rPr>
        <w:t>报名汇总表（申报单位填报）</w:t>
      </w:r>
    </w:p>
    <w:p>
      <w:pPr>
        <w:autoSpaceDE w:val="0"/>
        <w:autoSpaceDN w:val="0"/>
        <w:adjustRightInd w:val="0"/>
        <w:spacing w:line="360" w:lineRule="auto"/>
        <w:jc w:val="center"/>
        <w:rPr>
          <w:rFonts w:ascii="宋体" w:eastAsia="宋体" w:cs="宋体"/>
          <w:b/>
          <w:kern w:val="0"/>
          <w:sz w:val="32"/>
          <w:szCs w:val="32"/>
        </w:rPr>
      </w:pPr>
    </w:p>
    <w:tbl>
      <w:tblPr>
        <w:tblStyle w:val="7"/>
        <w:tblW w:w="10627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04"/>
        <w:gridCol w:w="1848"/>
        <w:gridCol w:w="2690"/>
        <w:gridCol w:w="1276"/>
        <w:gridCol w:w="1134"/>
        <w:gridCol w:w="1415"/>
        <w:gridCol w:w="1560"/>
      </w:tblGrid>
      <w:tr>
        <w:trPr>
          <w:trHeight w:val="423" w:hRule="atLeast"/>
          <w:jc w:val="center"/>
        </w:trPr>
        <w:tc>
          <w:tcPr>
            <w:tcW w:w="70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序号</w:t>
            </w:r>
          </w:p>
        </w:tc>
        <w:tc>
          <w:tcPr>
            <w:tcW w:w="184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ind w:right="-103" w:rightChars="-49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参赛单位</w:t>
            </w:r>
          </w:p>
        </w:tc>
        <w:tc>
          <w:tcPr>
            <w:tcW w:w="26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作品题目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团队名称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联系人</w:t>
            </w:r>
          </w:p>
        </w:tc>
        <w:tc>
          <w:tcPr>
            <w:tcW w:w="14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联系电话</w:t>
            </w:r>
          </w:p>
        </w:tc>
        <w:tc>
          <w:tcPr>
            <w:tcW w:w="15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邮箱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2" w:hRule="atLeast"/>
          <w:jc w:val="center"/>
        </w:trPr>
        <w:tc>
          <w:tcPr>
            <w:tcW w:w="70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184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6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4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2" w:hRule="atLeast"/>
          <w:jc w:val="center"/>
        </w:trPr>
        <w:tc>
          <w:tcPr>
            <w:tcW w:w="70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  <w:tc>
          <w:tcPr>
            <w:tcW w:w="184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6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4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8" w:hRule="atLeast"/>
          <w:jc w:val="center"/>
        </w:trPr>
        <w:tc>
          <w:tcPr>
            <w:tcW w:w="70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</w:tc>
        <w:tc>
          <w:tcPr>
            <w:tcW w:w="184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6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4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</w:tbl>
    <w:p>
      <w:pPr>
        <w:pStyle w:val="16"/>
        <w:rPr>
          <w:sz w:val="21"/>
          <w:szCs w:val="21"/>
        </w:rPr>
      </w:pPr>
    </w:p>
    <w:p>
      <w:pPr>
        <w:pStyle w:val="16"/>
        <w:rPr>
          <w:rFonts w:cstheme="minorBidi"/>
          <w:color w:val="auto"/>
          <w:sz w:val="21"/>
          <w:szCs w:val="21"/>
        </w:rPr>
      </w:pPr>
    </w:p>
    <w:p>
      <w:pPr>
        <w:pStyle w:val="20"/>
        <w:jc w:val="right"/>
        <w:rPr>
          <w:sz w:val="21"/>
          <w:szCs w:val="21"/>
        </w:rPr>
      </w:pPr>
      <w:r>
        <w:rPr>
          <w:rFonts w:hint="eastAsia"/>
          <w:sz w:val="21"/>
          <w:szCs w:val="21"/>
        </w:rPr>
        <w:t>申报单位（学校或学院盖章）</w:t>
      </w:r>
    </w:p>
    <w:p>
      <w:pPr>
        <w:pStyle w:val="20"/>
        <w:jc w:val="right"/>
        <w:rPr>
          <w:sz w:val="21"/>
          <w:szCs w:val="21"/>
        </w:rPr>
      </w:pPr>
      <w:r>
        <w:rPr>
          <w:sz w:val="21"/>
          <w:szCs w:val="21"/>
        </w:rPr>
        <w:t>2022</w:t>
      </w:r>
      <w:r>
        <w:rPr>
          <w:rFonts w:hint="eastAsia"/>
          <w:sz w:val="21"/>
          <w:szCs w:val="21"/>
        </w:rPr>
        <w:t>年  月  日</w:t>
      </w:r>
    </w:p>
    <w:p>
      <w:pPr>
        <w:jc w:val="left"/>
      </w:pPr>
    </w:p>
    <w:p>
      <w:pPr>
        <w:widowControl/>
        <w:jc w:val="left"/>
        <w:rPr>
          <w:rFonts w:ascii="宋体" w:hAnsi="宋体" w:eastAsia="宋体"/>
          <w:szCs w:val="21"/>
        </w:rPr>
      </w:pPr>
      <w:bookmarkStart w:id="0" w:name="_GoBack"/>
      <w:bookmarkEnd w:id="0"/>
    </w:p>
    <w:sectPr>
      <w:footerReference r:id="rId3" w:type="default"/>
      <w:pgSz w:w="11906" w:h="16838"/>
      <w:pgMar w:top="1418" w:right="1418" w:bottom="1418" w:left="1418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  <w:embedRegular r:id="rId1" w:fontKey="{FB83A4B5-4410-407C-A694-BFC9E8E238B7}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  <w:embedRegular r:id="rId2" w:fontKey="{8FE0B975-05D1-420A-86A8-9547F33C2BC3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5" name="文本框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4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CzSVju0AAAAAUBAAAPAAAAAAAAAAEAIAAAACIAAABkcnMvZG93bnJldi54bWxQSwECFAAU&#10;AAAACACHTuJAf46tETICAABhBAAADgAAAAAAAAABACAAAAAfAQAAZHJzL2Uyb0RvYy54bWxQSwUG&#10;AAAAAAYABgBZAQAAww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4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TrueTypeFonts/>
  <w:saveSubset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La0MDMwMTe1sDRX0lEKTi0uzszPAykwrgUAL3yQFiwAAAA="/>
    <w:docVar w:name="commondata" w:val="eyJoZGlkIjoiZGUwMDkzZTM4NTM3MmY2M2Q3MzlhNjI1NGVkNWI0ZTAifQ=="/>
  </w:docVars>
  <w:rsids>
    <w:rsidRoot w:val="006D0FE8"/>
    <w:rsid w:val="00002BD6"/>
    <w:rsid w:val="000114DC"/>
    <w:rsid w:val="000172B4"/>
    <w:rsid w:val="000503BE"/>
    <w:rsid w:val="00057DCC"/>
    <w:rsid w:val="00065D1E"/>
    <w:rsid w:val="00072C54"/>
    <w:rsid w:val="00077A41"/>
    <w:rsid w:val="000816D0"/>
    <w:rsid w:val="000841C4"/>
    <w:rsid w:val="000932D5"/>
    <w:rsid w:val="000A1271"/>
    <w:rsid w:val="000A5C75"/>
    <w:rsid w:val="000B1083"/>
    <w:rsid w:val="000B459B"/>
    <w:rsid w:val="000D6697"/>
    <w:rsid w:val="000E1BF1"/>
    <w:rsid w:val="00101737"/>
    <w:rsid w:val="00111E50"/>
    <w:rsid w:val="0012096F"/>
    <w:rsid w:val="00121396"/>
    <w:rsid w:val="001405B8"/>
    <w:rsid w:val="00140722"/>
    <w:rsid w:val="00141F4C"/>
    <w:rsid w:val="00144E9B"/>
    <w:rsid w:val="00145FE5"/>
    <w:rsid w:val="00172902"/>
    <w:rsid w:val="001772EC"/>
    <w:rsid w:val="00180E3B"/>
    <w:rsid w:val="00182077"/>
    <w:rsid w:val="00185EC1"/>
    <w:rsid w:val="00186DA4"/>
    <w:rsid w:val="001A41D7"/>
    <w:rsid w:val="001B3D88"/>
    <w:rsid w:val="00200E10"/>
    <w:rsid w:val="002145E1"/>
    <w:rsid w:val="0021513C"/>
    <w:rsid w:val="0023155A"/>
    <w:rsid w:val="002355B1"/>
    <w:rsid w:val="002519C5"/>
    <w:rsid w:val="00266319"/>
    <w:rsid w:val="00281E5A"/>
    <w:rsid w:val="00291CFD"/>
    <w:rsid w:val="002A3BD2"/>
    <w:rsid w:val="002B2BE2"/>
    <w:rsid w:val="002B41EB"/>
    <w:rsid w:val="002C2118"/>
    <w:rsid w:val="002C32A1"/>
    <w:rsid w:val="002C6FC9"/>
    <w:rsid w:val="002E64CF"/>
    <w:rsid w:val="002F1B3A"/>
    <w:rsid w:val="00303618"/>
    <w:rsid w:val="00307255"/>
    <w:rsid w:val="00347658"/>
    <w:rsid w:val="00350107"/>
    <w:rsid w:val="003522DF"/>
    <w:rsid w:val="003531A8"/>
    <w:rsid w:val="0035516C"/>
    <w:rsid w:val="0035602D"/>
    <w:rsid w:val="003730EE"/>
    <w:rsid w:val="00377050"/>
    <w:rsid w:val="003822F1"/>
    <w:rsid w:val="00394673"/>
    <w:rsid w:val="00396DDF"/>
    <w:rsid w:val="003A25A5"/>
    <w:rsid w:val="003A478F"/>
    <w:rsid w:val="003A70E4"/>
    <w:rsid w:val="003A7A10"/>
    <w:rsid w:val="003B0061"/>
    <w:rsid w:val="003B2AF9"/>
    <w:rsid w:val="003C735F"/>
    <w:rsid w:val="004046FB"/>
    <w:rsid w:val="0041139B"/>
    <w:rsid w:val="004119DE"/>
    <w:rsid w:val="00423C1C"/>
    <w:rsid w:val="004557F2"/>
    <w:rsid w:val="0045610D"/>
    <w:rsid w:val="00480B8E"/>
    <w:rsid w:val="004826D7"/>
    <w:rsid w:val="004827DD"/>
    <w:rsid w:val="004839E5"/>
    <w:rsid w:val="004966B1"/>
    <w:rsid w:val="004C2EEE"/>
    <w:rsid w:val="004D0365"/>
    <w:rsid w:val="004E031F"/>
    <w:rsid w:val="004E34E8"/>
    <w:rsid w:val="004E6B7F"/>
    <w:rsid w:val="004F00C3"/>
    <w:rsid w:val="004F225B"/>
    <w:rsid w:val="005023AF"/>
    <w:rsid w:val="00505F66"/>
    <w:rsid w:val="0051506D"/>
    <w:rsid w:val="00515740"/>
    <w:rsid w:val="005227E5"/>
    <w:rsid w:val="00526A96"/>
    <w:rsid w:val="00533038"/>
    <w:rsid w:val="005511E2"/>
    <w:rsid w:val="005526E0"/>
    <w:rsid w:val="005554BE"/>
    <w:rsid w:val="00591394"/>
    <w:rsid w:val="005A1356"/>
    <w:rsid w:val="005A35E1"/>
    <w:rsid w:val="005A507D"/>
    <w:rsid w:val="005C694F"/>
    <w:rsid w:val="005D27FC"/>
    <w:rsid w:val="005F43A9"/>
    <w:rsid w:val="006003A5"/>
    <w:rsid w:val="0062153A"/>
    <w:rsid w:val="00621D1F"/>
    <w:rsid w:val="006241BA"/>
    <w:rsid w:val="00626898"/>
    <w:rsid w:val="00631586"/>
    <w:rsid w:val="006324CC"/>
    <w:rsid w:val="00632951"/>
    <w:rsid w:val="00643351"/>
    <w:rsid w:val="00647DB8"/>
    <w:rsid w:val="00653B2C"/>
    <w:rsid w:val="00654B85"/>
    <w:rsid w:val="0065757F"/>
    <w:rsid w:val="00663C27"/>
    <w:rsid w:val="00665034"/>
    <w:rsid w:val="00681FF7"/>
    <w:rsid w:val="00687642"/>
    <w:rsid w:val="006A031A"/>
    <w:rsid w:val="006A5978"/>
    <w:rsid w:val="006D0FE8"/>
    <w:rsid w:val="006D590D"/>
    <w:rsid w:val="006F3221"/>
    <w:rsid w:val="0070400C"/>
    <w:rsid w:val="0071023E"/>
    <w:rsid w:val="007175B0"/>
    <w:rsid w:val="00724A41"/>
    <w:rsid w:val="0073535E"/>
    <w:rsid w:val="0074222E"/>
    <w:rsid w:val="007555FE"/>
    <w:rsid w:val="00772B91"/>
    <w:rsid w:val="00772ED0"/>
    <w:rsid w:val="00781DB2"/>
    <w:rsid w:val="0079335E"/>
    <w:rsid w:val="007970A5"/>
    <w:rsid w:val="007A1FCC"/>
    <w:rsid w:val="007C0BB4"/>
    <w:rsid w:val="007D20C8"/>
    <w:rsid w:val="007E34CB"/>
    <w:rsid w:val="007F5DF2"/>
    <w:rsid w:val="00812741"/>
    <w:rsid w:val="00816B69"/>
    <w:rsid w:val="008277CE"/>
    <w:rsid w:val="008279B9"/>
    <w:rsid w:val="008335F5"/>
    <w:rsid w:val="00833EE7"/>
    <w:rsid w:val="00836C7D"/>
    <w:rsid w:val="0086460F"/>
    <w:rsid w:val="0087487E"/>
    <w:rsid w:val="00876264"/>
    <w:rsid w:val="00877999"/>
    <w:rsid w:val="00882542"/>
    <w:rsid w:val="008A54F8"/>
    <w:rsid w:val="008B670C"/>
    <w:rsid w:val="008C051E"/>
    <w:rsid w:val="008E1B64"/>
    <w:rsid w:val="00904826"/>
    <w:rsid w:val="00916C06"/>
    <w:rsid w:val="009234E4"/>
    <w:rsid w:val="00923CF5"/>
    <w:rsid w:val="00936B21"/>
    <w:rsid w:val="00936C47"/>
    <w:rsid w:val="00936E0B"/>
    <w:rsid w:val="00940E74"/>
    <w:rsid w:val="009443A6"/>
    <w:rsid w:val="00950E74"/>
    <w:rsid w:val="00951589"/>
    <w:rsid w:val="009742D2"/>
    <w:rsid w:val="00975E63"/>
    <w:rsid w:val="00985441"/>
    <w:rsid w:val="00994804"/>
    <w:rsid w:val="009974D2"/>
    <w:rsid w:val="009A1921"/>
    <w:rsid w:val="009A1E80"/>
    <w:rsid w:val="009B37A7"/>
    <w:rsid w:val="009B5627"/>
    <w:rsid w:val="009C2A64"/>
    <w:rsid w:val="009C3858"/>
    <w:rsid w:val="009D3FBF"/>
    <w:rsid w:val="009D6026"/>
    <w:rsid w:val="009E17EE"/>
    <w:rsid w:val="009E1CF0"/>
    <w:rsid w:val="00A0361A"/>
    <w:rsid w:val="00A25842"/>
    <w:rsid w:val="00A27736"/>
    <w:rsid w:val="00A33BA3"/>
    <w:rsid w:val="00A40AEC"/>
    <w:rsid w:val="00A4314B"/>
    <w:rsid w:val="00A52F48"/>
    <w:rsid w:val="00A564CE"/>
    <w:rsid w:val="00A61538"/>
    <w:rsid w:val="00A71B0F"/>
    <w:rsid w:val="00A81EFD"/>
    <w:rsid w:val="00A85D4E"/>
    <w:rsid w:val="00A86CFF"/>
    <w:rsid w:val="00AA01AB"/>
    <w:rsid w:val="00AA1867"/>
    <w:rsid w:val="00AB72C7"/>
    <w:rsid w:val="00AC1FDC"/>
    <w:rsid w:val="00AC3725"/>
    <w:rsid w:val="00AC40A4"/>
    <w:rsid w:val="00AC50B1"/>
    <w:rsid w:val="00AF48F7"/>
    <w:rsid w:val="00B27FCE"/>
    <w:rsid w:val="00B405D8"/>
    <w:rsid w:val="00B45662"/>
    <w:rsid w:val="00B51904"/>
    <w:rsid w:val="00B530E8"/>
    <w:rsid w:val="00B66DC8"/>
    <w:rsid w:val="00B73BD8"/>
    <w:rsid w:val="00B852CA"/>
    <w:rsid w:val="00BA0BA3"/>
    <w:rsid w:val="00BA3564"/>
    <w:rsid w:val="00BA6B3B"/>
    <w:rsid w:val="00BB021F"/>
    <w:rsid w:val="00BC3113"/>
    <w:rsid w:val="00BC43E2"/>
    <w:rsid w:val="00BC701C"/>
    <w:rsid w:val="00BC7288"/>
    <w:rsid w:val="00BD4482"/>
    <w:rsid w:val="00BE6EDE"/>
    <w:rsid w:val="00C036C8"/>
    <w:rsid w:val="00C1468E"/>
    <w:rsid w:val="00C15984"/>
    <w:rsid w:val="00C15A79"/>
    <w:rsid w:val="00C3160C"/>
    <w:rsid w:val="00C40897"/>
    <w:rsid w:val="00C42AB2"/>
    <w:rsid w:val="00C43402"/>
    <w:rsid w:val="00C554AB"/>
    <w:rsid w:val="00C63670"/>
    <w:rsid w:val="00C73881"/>
    <w:rsid w:val="00C83910"/>
    <w:rsid w:val="00C93207"/>
    <w:rsid w:val="00C97CBA"/>
    <w:rsid w:val="00CA7727"/>
    <w:rsid w:val="00CC5596"/>
    <w:rsid w:val="00D230F2"/>
    <w:rsid w:val="00D30AD0"/>
    <w:rsid w:val="00D46818"/>
    <w:rsid w:val="00D50F2C"/>
    <w:rsid w:val="00D5727C"/>
    <w:rsid w:val="00D63037"/>
    <w:rsid w:val="00D655BA"/>
    <w:rsid w:val="00D6729C"/>
    <w:rsid w:val="00D863AE"/>
    <w:rsid w:val="00D92AD1"/>
    <w:rsid w:val="00D942A2"/>
    <w:rsid w:val="00D967F0"/>
    <w:rsid w:val="00D96AB4"/>
    <w:rsid w:val="00D97291"/>
    <w:rsid w:val="00DA0EDD"/>
    <w:rsid w:val="00DB00BC"/>
    <w:rsid w:val="00DB185D"/>
    <w:rsid w:val="00DB4355"/>
    <w:rsid w:val="00DC42A1"/>
    <w:rsid w:val="00DC50D3"/>
    <w:rsid w:val="00DD12E0"/>
    <w:rsid w:val="00DD4E78"/>
    <w:rsid w:val="00DE57CD"/>
    <w:rsid w:val="00DE6708"/>
    <w:rsid w:val="00DF3508"/>
    <w:rsid w:val="00E14BC8"/>
    <w:rsid w:val="00E251DC"/>
    <w:rsid w:val="00E4365E"/>
    <w:rsid w:val="00E5040E"/>
    <w:rsid w:val="00E562BE"/>
    <w:rsid w:val="00E5785F"/>
    <w:rsid w:val="00E71F81"/>
    <w:rsid w:val="00E95F9E"/>
    <w:rsid w:val="00EA5870"/>
    <w:rsid w:val="00EB28F0"/>
    <w:rsid w:val="00EB42DE"/>
    <w:rsid w:val="00EC57C4"/>
    <w:rsid w:val="00EF1500"/>
    <w:rsid w:val="00F05A56"/>
    <w:rsid w:val="00F12162"/>
    <w:rsid w:val="00F23676"/>
    <w:rsid w:val="00F26294"/>
    <w:rsid w:val="00F31209"/>
    <w:rsid w:val="00F42542"/>
    <w:rsid w:val="00F46D26"/>
    <w:rsid w:val="00F6743E"/>
    <w:rsid w:val="00F73E34"/>
    <w:rsid w:val="00F748CB"/>
    <w:rsid w:val="00F77B8F"/>
    <w:rsid w:val="00F90F66"/>
    <w:rsid w:val="00F95B3B"/>
    <w:rsid w:val="00FA0769"/>
    <w:rsid w:val="00FD67D3"/>
    <w:rsid w:val="00FE270D"/>
    <w:rsid w:val="00FE695F"/>
    <w:rsid w:val="00FF4165"/>
    <w:rsid w:val="00FF5B78"/>
    <w:rsid w:val="255058AE"/>
    <w:rsid w:val="2B696DD9"/>
    <w:rsid w:val="47B8246B"/>
    <w:rsid w:val="5A040293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25"/>
    <w:semiHidden/>
    <w:unhideWhenUsed/>
    <w:qFormat/>
    <w:uiPriority w:val="99"/>
    <w:pPr>
      <w:jc w:val="left"/>
    </w:pPr>
  </w:style>
  <w:style w:type="paragraph" w:styleId="3">
    <w:name w:val="Balloon Text"/>
    <w:basedOn w:val="1"/>
    <w:link w:val="15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annotation subject"/>
    <w:basedOn w:val="2"/>
    <w:next w:val="2"/>
    <w:link w:val="26"/>
    <w:semiHidden/>
    <w:unhideWhenUsed/>
    <w:qFormat/>
    <w:uiPriority w:val="99"/>
    <w:rPr>
      <w:b/>
      <w:bCs/>
    </w:rPr>
  </w:style>
  <w:style w:type="table" w:styleId="8">
    <w:name w:val="Table Grid"/>
    <w:basedOn w:val="7"/>
    <w:qFormat/>
    <w:uiPriority w:val="3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10">
    <w:name w:val="Emphasis"/>
    <w:basedOn w:val="9"/>
    <w:qFormat/>
    <w:uiPriority w:val="20"/>
    <w:rPr>
      <w:i/>
      <w:iCs/>
    </w:rPr>
  </w:style>
  <w:style w:type="character" w:styleId="11">
    <w:name w:val="Hyperlink"/>
    <w:basedOn w:val="9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2">
    <w:name w:val="annotation reference"/>
    <w:basedOn w:val="9"/>
    <w:semiHidden/>
    <w:unhideWhenUsed/>
    <w:qFormat/>
    <w:uiPriority w:val="99"/>
    <w:rPr>
      <w:sz w:val="21"/>
      <w:szCs w:val="21"/>
    </w:rPr>
  </w:style>
  <w:style w:type="character" w:customStyle="1" w:styleId="13">
    <w:name w:val="页眉 字符"/>
    <w:basedOn w:val="9"/>
    <w:link w:val="5"/>
    <w:qFormat/>
    <w:uiPriority w:val="99"/>
    <w:rPr>
      <w:sz w:val="18"/>
      <w:szCs w:val="18"/>
    </w:rPr>
  </w:style>
  <w:style w:type="character" w:customStyle="1" w:styleId="14">
    <w:name w:val="页脚 字符"/>
    <w:basedOn w:val="9"/>
    <w:link w:val="4"/>
    <w:qFormat/>
    <w:uiPriority w:val="99"/>
    <w:rPr>
      <w:sz w:val="18"/>
      <w:szCs w:val="18"/>
    </w:rPr>
  </w:style>
  <w:style w:type="character" w:customStyle="1" w:styleId="15">
    <w:name w:val="批注框文本 字符"/>
    <w:basedOn w:val="9"/>
    <w:link w:val="3"/>
    <w:semiHidden/>
    <w:qFormat/>
    <w:uiPriority w:val="99"/>
    <w:rPr>
      <w:sz w:val="18"/>
      <w:szCs w:val="18"/>
    </w:rPr>
  </w:style>
  <w:style w:type="paragraph" w:customStyle="1" w:styleId="16">
    <w:name w:val="Default"/>
    <w:qFormat/>
    <w:uiPriority w:val="0"/>
    <w:pPr>
      <w:widowControl w:val="0"/>
      <w:autoSpaceDE w:val="0"/>
      <w:autoSpaceDN w:val="0"/>
      <w:adjustRightInd w:val="0"/>
    </w:pPr>
    <w:rPr>
      <w:rFonts w:ascii="宋体" w:eastAsia="宋体" w:cs="宋体" w:hAnsiTheme="minorHAnsi"/>
      <w:color w:val="000000"/>
      <w:kern w:val="0"/>
      <w:sz w:val="24"/>
      <w:szCs w:val="24"/>
      <w:lang w:val="en-US" w:eastAsia="zh-CN" w:bidi="ar-SA"/>
    </w:rPr>
  </w:style>
  <w:style w:type="paragraph" w:customStyle="1" w:styleId="17">
    <w:name w:val="CM16"/>
    <w:basedOn w:val="16"/>
    <w:next w:val="16"/>
    <w:qFormat/>
    <w:uiPriority w:val="99"/>
    <w:rPr>
      <w:rFonts w:cstheme="minorBidi"/>
      <w:color w:val="auto"/>
    </w:rPr>
  </w:style>
  <w:style w:type="paragraph" w:customStyle="1" w:styleId="18">
    <w:name w:val="CM14"/>
    <w:basedOn w:val="16"/>
    <w:next w:val="16"/>
    <w:qFormat/>
    <w:uiPriority w:val="99"/>
    <w:rPr>
      <w:rFonts w:cstheme="minorBidi"/>
      <w:color w:val="auto"/>
    </w:rPr>
  </w:style>
  <w:style w:type="paragraph" w:customStyle="1" w:styleId="19">
    <w:name w:val="CM15"/>
    <w:basedOn w:val="16"/>
    <w:next w:val="16"/>
    <w:qFormat/>
    <w:uiPriority w:val="99"/>
    <w:rPr>
      <w:rFonts w:cstheme="minorBidi"/>
      <w:color w:val="auto"/>
    </w:rPr>
  </w:style>
  <w:style w:type="paragraph" w:customStyle="1" w:styleId="20">
    <w:name w:val="CM7"/>
    <w:basedOn w:val="16"/>
    <w:next w:val="16"/>
    <w:qFormat/>
    <w:uiPriority w:val="99"/>
    <w:pPr>
      <w:spacing w:line="778" w:lineRule="atLeast"/>
    </w:pPr>
    <w:rPr>
      <w:rFonts w:cstheme="minorBidi"/>
      <w:color w:val="auto"/>
    </w:rPr>
  </w:style>
  <w:style w:type="paragraph" w:customStyle="1" w:styleId="21">
    <w:name w:val="CM18"/>
    <w:basedOn w:val="16"/>
    <w:next w:val="16"/>
    <w:qFormat/>
    <w:uiPriority w:val="99"/>
    <w:rPr>
      <w:rFonts w:cstheme="minorBidi"/>
      <w:color w:val="auto"/>
    </w:rPr>
  </w:style>
  <w:style w:type="paragraph" w:customStyle="1" w:styleId="22">
    <w:name w:val="CM8"/>
    <w:basedOn w:val="16"/>
    <w:next w:val="16"/>
    <w:qFormat/>
    <w:uiPriority w:val="99"/>
    <w:rPr>
      <w:rFonts w:cstheme="minorBidi"/>
      <w:color w:val="auto"/>
    </w:rPr>
  </w:style>
  <w:style w:type="paragraph" w:customStyle="1" w:styleId="23">
    <w:name w:val="CM9"/>
    <w:basedOn w:val="16"/>
    <w:next w:val="16"/>
    <w:qFormat/>
    <w:uiPriority w:val="99"/>
    <w:pPr>
      <w:spacing w:line="473" w:lineRule="atLeast"/>
    </w:pPr>
    <w:rPr>
      <w:rFonts w:cstheme="minorBidi"/>
      <w:color w:val="auto"/>
    </w:rPr>
  </w:style>
  <w:style w:type="paragraph" w:customStyle="1" w:styleId="24">
    <w:name w:val="CM17"/>
    <w:basedOn w:val="16"/>
    <w:next w:val="16"/>
    <w:qFormat/>
    <w:uiPriority w:val="99"/>
    <w:rPr>
      <w:rFonts w:cstheme="minorBidi"/>
      <w:color w:val="auto"/>
    </w:rPr>
  </w:style>
  <w:style w:type="character" w:customStyle="1" w:styleId="25">
    <w:name w:val="批注文字 字符"/>
    <w:basedOn w:val="9"/>
    <w:link w:val="2"/>
    <w:semiHidden/>
    <w:qFormat/>
    <w:uiPriority w:val="99"/>
  </w:style>
  <w:style w:type="character" w:customStyle="1" w:styleId="26">
    <w:name w:val="批注主题 字符"/>
    <w:basedOn w:val="25"/>
    <w:link w:val="6"/>
    <w:semiHidden/>
    <w:uiPriority w:val="99"/>
    <w:rPr>
      <w:b/>
      <w:bCs/>
    </w:rPr>
  </w:style>
  <w:style w:type="character" w:customStyle="1" w:styleId="27">
    <w:name w:val="Unresolved Mention"/>
    <w:basedOn w:val="9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1</Pages>
  <Words>3058</Words>
  <Characters>3277</Characters>
  <Lines>28</Lines>
  <Paragraphs>8</Paragraphs>
  <TotalTime>281</TotalTime>
  <ScaleCrop>false</ScaleCrop>
  <LinksUpToDate>false</LinksUpToDate>
  <CharactersWithSpaces>3357</CharactersWithSpaces>
  <Application>WPS Office_11.1.0.11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26T02:52:00Z</dcterms:created>
  <dc:creator>dell</dc:creator>
  <cp:lastModifiedBy>♠️</cp:lastModifiedBy>
  <cp:lastPrinted>2022-04-27T07:16:00Z</cp:lastPrinted>
  <dcterms:modified xsi:type="dcterms:W3CDTF">2022-04-28T06:04:19Z</dcterms:modified>
  <cp:revision>5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6211FF340C3242ECA61D20268D64E617</vt:lpwstr>
  </property>
</Properties>
</file>